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9F25BF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8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720D67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720D67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0D67" w:rsidRPr="007366F4" w:rsidRDefault="00720D67" w:rsidP="00720D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720D67" w:rsidRPr="007366F4" w:rsidRDefault="00720D67" w:rsidP="00720D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720D67" w:rsidRPr="007366F4" w:rsidRDefault="00720D67" w:rsidP="00720D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20D67" w:rsidRPr="007366F4" w:rsidRDefault="00720D67" w:rsidP="00720D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20D67" w:rsidRPr="007366F4" w:rsidRDefault="00720D67" w:rsidP="00720D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720D67" w:rsidRPr="007366F4" w:rsidRDefault="00720D67" w:rsidP="00720D6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F25BF" w:rsidRDefault="009F25BF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B4220" w:rsidRDefault="006B4220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F25BF" w:rsidRDefault="009F25BF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bookmarkStart w:id="1" w:name="_GoBack"/>
      <w:bookmarkEnd w:id="0"/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bookmarkEnd w:id="1"/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F13E9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2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DA25D6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DA25D6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ac</w:t>
      </w:r>
      <w:r>
        <w:rPr>
          <w:rFonts w:ascii="Times New Roman" w:hAnsi="Times New Roman" w:cs="Times New Roman"/>
          <w:color w:val="FF0000"/>
          <w:sz w:val="16"/>
          <w:szCs w:val="16"/>
        </w:rPr>
        <w:t>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A25D6" w:rsidRPr="007366F4" w:rsidRDefault="00DA25D6" w:rsidP="00DA2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FD552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80A83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80A8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980A83" w:rsidRPr="007366F4" w:rsidRDefault="00980A83" w:rsidP="00980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61054" w:rsidRDefault="00261054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61054" w:rsidRDefault="00261054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CD16C3" w:rsidRDefault="00CD16C3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D5522" w:rsidRDefault="00FD552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FD552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261054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 w:rsidR="004D1167">
        <w:rPr>
          <w:rFonts w:ascii="Times New Roman" w:hAnsi="Times New Roman" w:cs="Times New Roman"/>
          <w:color w:val="FF0000"/>
          <w:sz w:val="16"/>
          <w:szCs w:val="16"/>
        </w:rPr>
        <w:t>ile</w:t>
      </w:r>
      <w:r w:rsidR="00261054">
        <w:rPr>
          <w:rFonts w:ascii="Times New Roman" w:hAnsi="Times New Roman" w:cs="Times New Roman"/>
          <w:color w:val="FF0000"/>
          <w:sz w:val="16"/>
          <w:szCs w:val="16"/>
        </w:rPr>
        <w:t>_2</w:t>
      </w:r>
      <w:r w:rsidR="00CF6B20">
        <w:rPr>
          <w:rFonts w:ascii="Times New Roman" w:hAnsi="Times New Roman" w:cs="Times New Roman"/>
          <w:color w:val="FF0000"/>
          <w:sz w:val="16"/>
          <w:szCs w:val="16"/>
        </w:rPr>
        <w:t xml:space="preserve"> Capacity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261054" w:rsidRPr="007366F4" w:rsidRDefault="00261054" w:rsidP="002610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C915E0" w:rsidRPr="007366F4" w:rsidRDefault="00C915E0" w:rsidP="00C915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704F7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D67DB6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D67DB6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704F7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>
        <w:rPr>
          <w:rFonts w:ascii="Times New Roman" w:hAnsi="Times New Roman" w:cs="Times New Roman"/>
          <w:color w:val="FF0000"/>
          <w:sz w:val="16"/>
          <w:szCs w:val="16"/>
        </w:rPr>
        <w:t>S</w:t>
      </w:r>
      <w:r w:rsidR="00D67DB6">
        <w:rPr>
          <w:rFonts w:ascii="Times New Roman" w:hAnsi="Times New Roman" w:cs="Times New Roman"/>
          <w:color w:val="FF0000"/>
          <w:sz w:val="16"/>
          <w:szCs w:val="16"/>
        </w:rPr>
        <w:t>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1D0BCF">
        <w:rPr>
          <w:rFonts w:ascii="Times New Roman" w:hAnsi="Times New Roman" w:cs="Times New Roman"/>
          <w:color w:val="FF0000"/>
          <w:sz w:val="16"/>
          <w:szCs w:val="16"/>
        </w:rPr>
        <w:t>tup-P</w:t>
      </w:r>
      <w:r w:rsidR="00D67DB6">
        <w:rPr>
          <w:rFonts w:ascii="Times New Roman" w:hAnsi="Times New Roman" w:cs="Times New Roman"/>
          <w:color w:val="FF0000"/>
          <w:sz w:val="16"/>
          <w:szCs w:val="16"/>
        </w:rPr>
        <w:t>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704F75" w:rsidRDefault="00704F7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67DB6" w:rsidRPr="007366F4" w:rsidRDefault="00D67DB6" w:rsidP="00D67D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CE7FB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D67DB6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80D35">
        <w:rPr>
          <w:rFonts w:ascii="Times New Roman" w:hAnsi="Times New Roman" w:cs="Times New Roman"/>
          <w:color w:val="FF0000"/>
          <w:sz w:val="16"/>
          <w:szCs w:val="16"/>
        </w:rPr>
        <w:t>tup-Profile</w:t>
      </w:r>
      <w:r w:rsidR="00D67DB6">
        <w:rPr>
          <w:rFonts w:ascii="Times New Roman" w:hAnsi="Times New Roman" w:cs="Times New Roman"/>
          <w:color w:val="FF0000"/>
          <w:sz w:val="16"/>
          <w:szCs w:val="16"/>
        </w:rPr>
        <w:t>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AB78C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D87057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D87057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D87057" w:rsidRDefault="00D87057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BE16A5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6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D87057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="00590CDF">
        <w:rPr>
          <w:rFonts w:ascii="Times New Roman" w:hAnsi="Times New Roman" w:cs="Times New Roman"/>
          <w:color w:val="FF0000"/>
          <w:sz w:val="16"/>
          <w:szCs w:val="16"/>
        </w:rPr>
        <w:t>C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D87057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590CDF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4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980D35" w:rsidRDefault="00980D35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D87057" w:rsidRPr="007366F4" w:rsidRDefault="00D87057" w:rsidP="00D8705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  <w:r>
        <w:rPr>
          <w:rFonts w:ascii="Consolas" w:hAnsi="Consolas" w:cs="Consolas"/>
          <w:color w:val="008000"/>
          <w:sz w:val="16"/>
          <w:szCs w:val="16"/>
        </w:rPr>
        <w:t>I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</w:t>
      </w:r>
      <w:r w:rsidRPr="007366F4">
        <w:rPr>
          <w:rFonts w:ascii="Consolas" w:hAnsi="Consolas" w:cs="Consolas"/>
          <w:color w:val="000000"/>
          <w:sz w:val="16"/>
          <w:szCs w:val="16"/>
        </w:rPr>
        <w:t>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5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,</w:t>
      </w:r>
      <w:r>
        <w:rPr>
          <w:rFonts w:ascii="Consolas" w:hAnsi="Consolas" w:cs="Consolas"/>
          <w:color w:val="000000"/>
          <w:sz w:val="16"/>
          <w:szCs w:val="16"/>
        </w:rPr>
        <w:t>40,40,40,40,40,40,40,40,40,40,30,30,30,30,30,30,30,30,30,30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</w:t>
      </w:r>
      <w:r>
        <w:rPr>
          <w:rFonts w:ascii="Consolas" w:hAnsi="Consolas" w:cs="Consolas"/>
          <w:color w:val="008000"/>
          <w:sz w:val="16"/>
          <w:szCs w:val="16"/>
        </w:rPr>
        <w:t>V (90%, 70%, 5</w:t>
      </w:r>
      <w:r w:rsidRPr="007366F4">
        <w:rPr>
          <w:rFonts w:ascii="Consolas" w:hAnsi="Consolas" w:cs="Consolas"/>
          <w:color w:val="008000"/>
          <w:sz w:val="16"/>
          <w:szCs w:val="16"/>
        </w:rPr>
        <w:t>0%)</w:t>
      </w:r>
    </w:p>
    <w:p w:rsidR="00E0087D" w:rsidRPr="007366F4" w:rsidRDefault="00E0087D" w:rsidP="00E008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</w:t>
      </w:r>
      <w:r>
        <w:rPr>
          <w:rFonts w:ascii="Consolas" w:hAnsi="Consolas" w:cs="Consolas"/>
          <w:color w:val="000000"/>
          <w:sz w:val="16"/>
          <w:szCs w:val="16"/>
        </w:rPr>
        <w:t>154.6392,175.2577,1012.9870,2428.5720,4368.4210,5508.7720</w:t>
      </w:r>
      <w:r w:rsidRPr="007366F4">
        <w:rPr>
          <w:rFonts w:ascii="Consolas" w:hAnsi="Consolas" w:cs="Consolas"/>
          <w:color w:val="000000"/>
          <w:sz w:val="16"/>
          <w:szCs w:val="16"/>
        </w:rPr>
        <w:t>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gFALd397ItAAAA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187A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0BCF"/>
    <w:rsid w:val="001D16EC"/>
    <w:rsid w:val="001D2FD8"/>
    <w:rsid w:val="001D6F8A"/>
    <w:rsid w:val="001E2C0A"/>
    <w:rsid w:val="001E3137"/>
    <w:rsid w:val="001E3EA1"/>
    <w:rsid w:val="001E60CC"/>
    <w:rsid w:val="00215E66"/>
    <w:rsid w:val="00236E52"/>
    <w:rsid w:val="00251656"/>
    <w:rsid w:val="00255816"/>
    <w:rsid w:val="00261054"/>
    <w:rsid w:val="0026364D"/>
    <w:rsid w:val="002718D0"/>
    <w:rsid w:val="00274992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281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0066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9E2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167"/>
    <w:rsid w:val="004D13A5"/>
    <w:rsid w:val="004D1CA9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0CDF"/>
    <w:rsid w:val="00596EF0"/>
    <w:rsid w:val="005B1F9D"/>
    <w:rsid w:val="005B7F4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04F75"/>
    <w:rsid w:val="0071214D"/>
    <w:rsid w:val="00713F77"/>
    <w:rsid w:val="00720D6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943CA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4299"/>
    <w:rsid w:val="00956EB2"/>
    <w:rsid w:val="00962DA2"/>
    <w:rsid w:val="00980A83"/>
    <w:rsid w:val="00980D35"/>
    <w:rsid w:val="00987430"/>
    <w:rsid w:val="00987A42"/>
    <w:rsid w:val="00987D1C"/>
    <w:rsid w:val="009923EE"/>
    <w:rsid w:val="00993313"/>
    <w:rsid w:val="00993E32"/>
    <w:rsid w:val="00994C15"/>
    <w:rsid w:val="009961ED"/>
    <w:rsid w:val="009963A7"/>
    <w:rsid w:val="00997CA4"/>
    <w:rsid w:val="009A1A8E"/>
    <w:rsid w:val="009A2B85"/>
    <w:rsid w:val="009A2D76"/>
    <w:rsid w:val="009A6C4B"/>
    <w:rsid w:val="009A70D0"/>
    <w:rsid w:val="009C1D5D"/>
    <w:rsid w:val="009F25BF"/>
    <w:rsid w:val="00A0128F"/>
    <w:rsid w:val="00A026C8"/>
    <w:rsid w:val="00A17101"/>
    <w:rsid w:val="00A24DBB"/>
    <w:rsid w:val="00A30360"/>
    <w:rsid w:val="00A43EAC"/>
    <w:rsid w:val="00A547D4"/>
    <w:rsid w:val="00A61F85"/>
    <w:rsid w:val="00A70C28"/>
    <w:rsid w:val="00A8316F"/>
    <w:rsid w:val="00A915C0"/>
    <w:rsid w:val="00AB0D92"/>
    <w:rsid w:val="00AB78C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93B7F"/>
    <w:rsid w:val="00BE16A5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15E0"/>
    <w:rsid w:val="00C96AFE"/>
    <w:rsid w:val="00CA487B"/>
    <w:rsid w:val="00CB0990"/>
    <w:rsid w:val="00CD16C3"/>
    <w:rsid w:val="00CD4AD6"/>
    <w:rsid w:val="00CD7CC0"/>
    <w:rsid w:val="00CE7FB2"/>
    <w:rsid w:val="00CF2572"/>
    <w:rsid w:val="00CF6B20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67DB6"/>
    <w:rsid w:val="00D70C74"/>
    <w:rsid w:val="00D76FB6"/>
    <w:rsid w:val="00D77E76"/>
    <w:rsid w:val="00D81359"/>
    <w:rsid w:val="00D8347C"/>
    <w:rsid w:val="00D87057"/>
    <w:rsid w:val="00D93854"/>
    <w:rsid w:val="00DA25D6"/>
    <w:rsid w:val="00DA77FD"/>
    <w:rsid w:val="00DB144C"/>
    <w:rsid w:val="00DC437F"/>
    <w:rsid w:val="00DC498C"/>
    <w:rsid w:val="00DC5415"/>
    <w:rsid w:val="00DC6CD2"/>
    <w:rsid w:val="00DD1C14"/>
    <w:rsid w:val="00DD6041"/>
    <w:rsid w:val="00DE5517"/>
    <w:rsid w:val="00DE624B"/>
    <w:rsid w:val="00DF27DB"/>
    <w:rsid w:val="00E0087D"/>
    <w:rsid w:val="00E028F4"/>
    <w:rsid w:val="00E03D47"/>
    <w:rsid w:val="00E059E8"/>
    <w:rsid w:val="00E2027A"/>
    <w:rsid w:val="00E24D56"/>
    <w:rsid w:val="00E26D98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13E92"/>
    <w:rsid w:val="00F21469"/>
    <w:rsid w:val="00F31EBE"/>
    <w:rsid w:val="00F41959"/>
    <w:rsid w:val="00F42675"/>
    <w:rsid w:val="00F44BA3"/>
    <w:rsid w:val="00F66215"/>
    <w:rsid w:val="00F67221"/>
    <w:rsid w:val="00F7060E"/>
    <w:rsid w:val="00F75316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5522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5AF92A-7B72-442F-A9F6-19F6CA91E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36</Pages>
  <Words>112827</Words>
  <Characters>643116</Characters>
  <Application>Microsoft Office Word</Application>
  <DocSecurity>0</DocSecurity>
  <Lines>5359</Lines>
  <Paragraphs>1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9</cp:revision>
  <dcterms:created xsi:type="dcterms:W3CDTF">2017-05-31T03:35:00Z</dcterms:created>
  <dcterms:modified xsi:type="dcterms:W3CDTF">2017-06-04T03:13:00Z</dcterms:modified>
</cp:coreProperties>
</file>